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BE070" w14:textId="4B347AAC" w:rsidR="007B73A0" w:rsidRDefault="004771BE" w:rsidP="00565C37">
      <w:pPr>
        <w:ind w:left="2160" w:firstLine="720"/>
        <w:rPr>
          <w:noProof/>
          <w:color w:val="26B9AE"/>
        </w:rPr>
      </w:pPr>
      <w:r>
        <w:rPr>
          <w:noProof/>
          <w:color w:val="26B9AE"/>
        </w:rPr>
        <w:t xml:space="preserve">                 </w:t>
      </w:r>
      <w:r w:rsidR="00565C37">
        <w:rPr>
          <w:noProof/>
          <w:color w:val="26B9AE"/>
        </w:rPr>
        <w:t xml:space="preserve">Insert branch logo </w:t>
      </w:r>
    </w:p>
    <w:p w14:paraId="1B9C15D5" w14:textId="77777777" w:rsidR="00565C37" w:rsidRPr="00565C37" w:rsidRDefault="00565C37" w:rsidP="004771BE">
      <w:pPr>
        <w:rPr>
          <w:color w:val="26B9AE"/>
          <w:sz w:val="20"/>
          <w:szCs w:val="20"/>
        </w:rPr>
      </w:pPr>
    </w:p>
    <w:p w14:paraId="663BF4B5" w14:textId="6B3285D6" w:rsidR="007B73A0" w:rsidRPr="00565C37" w:rsidRDefault="004771BE" w:rsidP="00565C37">
      <w:pPr>
        <w:ind w:left="1440" w:firstLine="720"/>
        <w:rPr>
          <w:color w:val="000000" w:themeColor="text1"/>
          <w:sz w:val="48"/>
          <w:szCs w:val="48"/>
        </w:rPr>
      </w:pPr>
      <w:r>
        <w:rPr>
          <w:color w:val="28C6B9"/>
          <w:sz w:val="48"/>
          <w:szCs w:val="48"/>
        </w:rPr>
        <w:t xml:space="preserve">   </w:t>
      </w:r>
      <w:r w:rsidR="007B73A0" w:rsidRPr="00565C37">
        <w:rPr>
          <w:color w:val="28C6B9"/>
          <w:sz w:val="48"/>
          <w:szCs w:val="48"/>
        </w:rPr>
        <w:t>Event Request Form</w:t>
      </w:r>
    </w:p>
    <w:p w14:paraId="29E54C68" w14:textId="5CB100AE" w:rsidR="007B73A0" w:rsidRDefault="007B73A0" w:rsidP="796CF38D">
      <w:pPr>
        <w:jc w:val="center"/>
        <w:rPr>
          <w:color w:val="000000" w:themeColor="text1"/>
          <w:sz w:val="20"/>
          <w:szCs w:val="20"/>
        </w:rPr>
      </w:pPr>
    </w:p>
    <w:p w14:paraId="11DF0483" w14:textId="00116814" w:rsidR="00B33B48" w:rsidRDefault="00B33B48" w:rsidP="796CF38D">
      <w:pPr>
        <w:spacing w:line="259" w:lineRule="auto"/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Partner</w:t>
      </w:r>
      <w:r w:rsidR="007B73A0" w:rsidRPr="004771BE">
        <w:rPr>
          <w:rFonts w:cs="Poppins"/>
          <w:color w:val="000000" w:themeColor="text1"/>
        </w:rPr>
        <w:t xml:space="preserve"> organisation:</w:t>
      </w:r>
    </w:p>
    <w:p w14:paraId="2690681F" w14:textId="77777777" w:rsidR="00CB5E78" w:rsidRPr="004771BE" w:rsidRDefault="00CB5E78" w:rsidP="796CF38D">
      <w:pPr>
        <w:spacing w:line="259" w:lineRule="auto"/>
        <w:rPr>
          <w:rFonts w:cs="Poppins"/>
          <w:color w:val="000000" w:themeColor="text1"/>
        </w:rPr>
      </w:pPr>
    </w:p>
    <w:p w14:paraId="1D3DF01B" w14:textId="77B6EB87" w:rsidR="007B73A0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</w:t>
      </w:r>
      <w:r w:rsidR="007B73A0" w:rsidRPr="004771BE">
        <w:rPr>
          <w:rFonts w:cs="Poppins"/>
          <w:color w:val="000000" w:themeColor="text1"/>
        </w:rPr>
        <w:t>___________________________________________</w:t>
      </w:r>
      <w:r w:rsidR="007B6D75">
        <w:rPr>
          <w:rFonts w:cs="Poppins"/>
          <w:color w:val="000000" w:themeColor="text1"/>
        </w:rPr>
        <w:t>_________</w:t>
      </w:r>
    </w:p>
    <w:p w14:paraId="61C31AB2" w14:textId="14E4041F" w:rsidR="007B73A0" w:rsidRPr="004771BE" w:rsidRDefault="007B73A0" w:rsidP="796CF38D">
      <w:pPr>
        <w:rPr>
          <w:rFonts w:cs="Poppins"/>
          <w:color w:val="000000" w:themeColor="text1"/>
        </w:rPr>
      </w:pPr>
    </w:p>
    <w:p w14:paraId="0524C57C" w14:textId="77777777" w:rsidR="00CB5E78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Partner </w:t>
      </w:r>
      <w:r w:rsidR="007B73A0" w:rsidRPr="004771BE">
        <w:rPr>
          <w:rFonts w:cs="Poppins"/>
          <w:color w:val="000000" w:themeColor="text1"/>
        </w:rPr>
        <w:t xml:space="preserve">organisation social media </w:t>
      </w:r>
      <w:r w:rsidR="00165882" w:rsidRPr="004771BE">
        <w:rPr>
          <w:rFonts w:cs="Poppins"/>
          <w:color w:val="000000" w:themeColor="text1"/>
        </w:rPr>
        <w:t>handles</w:t>
      </w:r>
      <w:r w:rsidR="007B73A0" w:rsidRPr="004771BE">
        <w:rPr>
          <w:rFonts w:cs="Poppins"/>
          <w:color w:val="000000" w:themeColor="text1"/>
        </w:rPr>
        <w:t xml:space="preserve"> (for tagging in publicity material): </w:t>
      </w:r>
    </w:p>
    <w:p w14:paraId="09CED441" w14:textId="77777777" w:rsidR="00CB5E78" w:rsidRDefault="00CB5E78" w:rsidP="796CF38D">
      <w:pPr>
        <w:rPr>
          <w:rFonts w:cs="Poppins"/>
          <w:color w:val="000000" w:themeColor="text1"/>
        </w:rPr>
      </w:pPr>
    </w:p>
    <w:p w14:paraId="4E707FD9" w14:textId="6F70F8E0" w:rsidR="007B73A0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</w:t>
      </w:r>
      <w:r w:rsidR="007B6D75">
        <w:rPr>
          <w:rFonts w:cs="Poppins"/>
          <w:color w:val="000000" w:themeColor="text1"/>
        </w:rPr>
        <w:t>_________</w:t>
      </w:r>
    </w:p>
    <w:p w14:paraId="5894FF49" w14:textId="77777777" w:rsidR="004771BE" w:rsidRPr="004771BE" w:rsidRDefault="004771BE" w:rsidP="796CF38D">
      <w:pPr>
        <w:rPr>
          <w:rFonts w:cs="Poppins"/>
          <w:color w:val="000000" w:themeColor="text1"/>
        </w:rPr>
      </w:pPr>
    </w:p>
    <w:p w14:paraId="572B18F1" w14:textId="77777777" w:rsidR="00CB5E78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Venue address: </w:t>
      </w:r>
    </w:p>
    <w:p w14:paraId="38BFFFC8" w14:textId="77777777" w:rsidR="00CB5E78" w:rsidRDefault="00CB5E78" w:rsidP="796CF38D">
      <w:pPr>
        <w:rPr>
          <w:rFonts w:cs="Poppins"/>
          <w:color w:val="000000" w:themeColor="text1"/>
        </w:rPr>
      </w:pPr>
    </w:p>
    <w:p w14:paraId="1EE2902C" w14:textId="715D32B0" w:rsidR="007B73A0" w:rsidRPr="004771BE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542BF075" w14:textId="34B4A12E" w:rsidR="00165882" w:rsidRPr="004771BE" w:rsidRDefault="00165882" w:rsidP="796CF38D">
      <w:pPr>
        <w:rPr>
          <w:rFonts w:cs="Poppins"/>
          <w:color w:val="000000" w:themeColor="text1"/>
        </w:rPr>
      </w:pPr>
    </w:p>
    <w:p w14:paraId="1098320A" w14:textId="7736A8B3" w:rsidR="00165882" w:rsidRDefault="00165882" w:rsidP="796CF38D">
      <w:pPr>
        <w:rPr>
          <w:rFonts w:cs="Poppins"/>
          <w:color w:val="auto"/>
        </w:rPr>
      </w:pPr>
      <w:r w:rsidRPr="004771BE">
        <w:rPr>
          <w:rFonts w:cs="Poppins"/>
          <w:color w:val="000000" w:themeColor="text1"/>
        </w:rPr>
        <w:t>Venue details (</w:t>
      </w:r>
      <w:proofErr w:type="gramStart"/>
      <w:r w:rsidRPr="004771BE">
        <w:rPr>
          <w:rFonts w:cs="Poppins"/>
          <w:color w:val="000000" w:themeColor="text1"/>
        </w:rPr>
        <w:t>e.g.</w:t>
      </w:r>
      <w:proofErr w:type="gramEnd"/>
      <w:r w:rsidRPr="004771BE">
        <w:rPr>
          <w:rFonts w:cs="Poppins"/>
          <w:color w:val="000000" w:themeColor="text1"/>
        </w:rPr>
        <w:t xml:space="preserve"> indoors, outdoors, </w:t>
      </w:r>
      <w:r w:rsidR="632CFA15" w:rsidRPr="004771BE">
        <w:rPr>
          <w:rFonts w:cs="Poppins"/>
          <w:color w:val="000000" w:themeColor="text1"/>
        </w:rPr>
        <w:t>Wi-Fi ,</w:t>
      </w:r>
      <w:r w:rsidRPr="004771BE">
        <w:rPr>
          <w:rFonts w:cs="Poppins"/>
          <w:color w:val="000000" w:themeColor="text1"/>
        </w:rPr>
        <w:t>power supply, refreshments</w:t>
      </w:r>
      <w:r w:rsidR="43A2A39D" w:rsidRPr="004771BE">
        <w:rPr>
          <w:rFonts w:cs="Poppins"/>
          <w:color w:val="000000" w:themeColor="text1"/>
        </w:rPr>
        <w:t xml:space="preserve">, </w:t>
      </w:r>
      <w:r w:rsidR="2CCE7543" w:rsidRPr="004771BE">
        <w:rPr>
          <w:rFonts w:cs="Poppins"/>
          <w:color w:val="auto"/>
        </w:rPr>
        <w:t>first aider</w:t>
      </w:r>
      <w:r w:rsidR="50F55278" w:rsidRPr="004771BE">
        <w:rPr>
          <w:rFonts w:cs="Poppins"/>
          <w:color w:val="auto"/>
        </w:rPr>
        <w:t>, toilets</w:t>
      </w:r>
      <w:r w:rsidR="2CCE7543" w:rsidRPr="004771BE">
        <w:rPr>
          <w:rFonts w:cs="Poppins"/>
          <w:color w:val="auto"/>
        </w:rPr>
        <w:t>?)</w:t>
      </w:r>
    </w:p>
    <w:p w14:paraId="34EEFF10" w14:textId="77777777" w:rsidR="00CB5E78" w:rsidRPr="004771BE" w:rsidRDefault="00CB5E78" w:rsidP="796CF38D">
      <w:pPr>
        <w:rPr>
          <w:rFonts w:cs="Poppins"/>
          <w:color w:val="000000" w:themeColor="text1"/>
        </w:rPr>
      </w:pPr>
    </w:p>
    <w:p w14:paraId="75170B51" w14:textId="61A85682" w:rsidR="00165882" w:rsidRDefault="00165882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77BEBCB5" w14:textId="4AFAD42A" w:rsidR="00912105" w:rsidRPr="004771BE" w:rsidRDefault="00912105" w:rsidP="796CF38D">
      <w:pPr>
        <w:rPr>
          <w:rFonts w:cs="Poppins"/>
          <w:color w:val="000000" w:themeColor="text1"/>
        </w:rPr>
      </w:pP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  <w:r>
        <w:rPr>
          <w:rFonts w:cs="Poppins"/>
          <w:color w:val="000000" w:themeColor="text1"/>
        </w:rPr>
        <w:softHyphen/>
      </w:r>
    </w:p>
    <w:p w14:paraId="181AAD8B" w14:textId="5280646B" w:rsidR="00DC53EA" w:rsidRPr="004771BE" w:rsidRDefault="00DC53EA" w:rsidP="796CF38D">
      <w:pPr>
        <w:rPr>
          <w:rFonts w:cs="Poppins"/>
          <w:color w:val="000000" w:themeColor="text1"/>
        </w:rPr>
      </w:pPr>
    </w:p>
    <w:p w14:paraId="04307E1B" w14:textId="2CA4F875" w:rsidR="00DC53EA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Partner</w:t>
      </w:r>
      <w:r w:rsidR="00DC53EA" w:rsidRPr="004771BE">
        <w:rPr>
          <w:rFonts w:cs="Poppins"/>
          <w:color w:val="000000" w:themeColor="text1"/>
        </w:rPr>
        <w:t xml:space="preserve"> organisation main contact name, </w:t>
      </w:r>
      <w:proofErr w:type="gramStart"/>
      <w:r w:rsidR="00DC53EA" w:rsidRPr="004771BE">
        <w:rPr>
          <w:rFonts w:cs="Poppins"/>
          <w:color w:val="000000" w:themeColor="text1"/>
        </w:rPr>
        <w:t>phone</w:t>
      </w:r>
      <w:proofErr w:type="gramEnd"/>
      <w:r w:rsidR="00DC53EA" w:rsidRPr="004771BE">
        <w:rPr>
          <w:rFonts w:cs="Poppins"/>
          <w:color w:val="000000" w:themeColor="text1"/>
        </w:rPr>
        <w:t xml:space="preserve"> and email:</w:t>
      </w:r>
      <w:r w:rsidR="2D1275A9" w:rsidRPr="004771BE">
        <w:rPr>
          <w:rFonts w:cs="Poppins"/>
          <w:color w:val="000000" w:themeColor="text1"/>
        </w:rPr>
        <w:t xml:space="preserve"> </w:t>
      </w:r>
    </w:p>
    <w:p w14:paraId="1D29CC23" w14:textId="77777777" w:rsidR="00233E75" w:rsidRPr="004771BE" w:rsidRDefault="00233E75" w:rsidP="796CF38D">
      <w:pPr>
        <w:rPr>
          <w:rFonts w:cs="Poppins"/>
          <w:color w:val="FF0000"/>
        </w:rPr>
      </w:pPr>
    </w:p>
    <w:p w14:paraId="22993C2F" w14:textId="748CEDC6" w:rsidR="00DC53EA" w:rsidRPr="004771BE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5BEE0178" w14:textId="1D53B3A2" w:rsidR="08A52376" w:rsidRPr="004771BE" w:rsidRDefault="08A52376" w:rsidP="796CF38D">
      <w:pPr>
        <w:rPr>
          <w:rFonts w:cs="Poppins"/>
          <w:color w:val="000000" w:themeColor="text1"/>
        </w:rPr>
      </w:pPr>
    </w:p>
    <w:p w14:paraId="6558EA6C" w14:textId="67190E63" w:rsidR="00B33B48" w:rsidRPr="004771BE" w:rsidRDefault="00B33B48" w:rsidP="796CF38D">
      <w:pPr>
        <w:rPr>
          <w:rFonts w:cs="Poppins"/>
          <w:color w:val="FF0000"/>
        </w:rPr>
      </w:pPr>
      <w:r w:rsidRPr="004771BE">
        <w:rPr>
          <w:rFonts w:cs="Poppins"/>
          <w:color w:val="000000" w:themeColor="text1"/>
        </w:rPr>
        <w:t>Partner</w:t>
      </w:r>
      <w:r w:rsidR="00DC53EA" w:rsidRPr="004771BE">
        <w:rPr>
          <w:rFonts w:cs="Poppins"/>
          <w:color w:val="000000" w:themeColor="text1"/>
        </w:rPr>
        <w:t xml:space="preserve"> organisation second contact name, </w:t>
      </w:r>
      <w:proofErr w:type="gramStart"/>
      <w:r w:rsidR="00DC53EA" w:rsidRPr="004771BE">
        <w:rPr>
          <w:rFonts w:cs="Poppins"/>
          <w:color w:val="000000" w:themeColor="text1"/>
        </w:rPr>
        <w:t>phone</w:t>
      </w:r>
      <w:proofErr w:type="gramEnd"/>
      <w:r w:rsidR="00DC53EA" w:rsidRPr="004771BE">
        <w:rPr>
          <w:rFonts w:cs="Poppins"/>
          <w:color w:val="000000" w:themeColor="text1"/>
        </w:rPr>
        <w:t xml:space="preserve"> and email:</w:t>
      </w:r>
      <w:r w:rsidR="2D1275A9" w:rsidRPr="004771BE">
        <w:rPr>
          <w:rFonts w:cs="Poppins"/>
          <w:color w:val="000000" w:themeColor="text1"/>
        </w:rPr>
        <w:t xml:space="preserve"> </w:t>
      </w:r>
    </w:p>
    <w:p w14:paraId="5AE6A204" w14:textId="3D6A8F4B" w:rsidR="00DC53EA" w:rsidRPr="004771BE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 </w:t>
      </w:r>
    </w:p>
    <w:p w14:paraId="0DF82EF1" w14:textId="5360FB21" w:rsidR="00DC53EA" w:rsidRPr="004771BE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3F7FC25E" w14:textId="09C23FA7" w:rsidR="08A52376" w:rsidRPr="004771BE" w:rsidRDefault="08A52376" w:rsidP="796CF38D">
      <w:pPr>
        <w:rPr>
          <w:rFonts w:cs="Poppins"/>
          <w:color w:val="000000" w:themeColor="text1"/>
        </w:rPr>
      </w:pPr>
    </w:p>
    <w:p w14:paraId="6709DDE8" w14:textId="2DA25BDC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Venue main contact (if different from partner organisation):</w:t>
      </w:r>
    </w:p>
    <w:p w14:paraId="2EE8A22D" w14:textId="244DBFCC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561F198B" w14:textId="0223CB35" w:rsidR="00DC53EA" w:rsidRPr="004771BE" w:rsidRDefault="00DC53EA" w:rsidP="796CF38D">
      <w:pPr>
        <w:rPr>
          <w:rFonts w:cs="Poppins"/>
          <w:color w:val="000000" w:themeColor="text1"/>
        </w:rPr>
      </w:pPr>
    </w:p>
    <w:p w14:paraId="0D81B150" w14:textId="0518A807" w:rsidR="00165882" w:rsidRPr="004771BE" w:rsidRDefault="00165882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Date of event: 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437BFE5D" w14:textId="77777777" w:rsidR="00165882" w:rsidRPr="004771BE" w:rsidRDefault="00165882" w:rsidP="796CF38D">
      <w:pPr>
        <w:rPr>
          <w:rFonts w:cs="Poppins"/>
          <w:color w:val="000000" w:themeColor="text1"/>
        </w:rPr>
      </w:pPr>
    </w:p>
    <w:p w14:paraId="10EF8DC5" w14:textId="47CD2238" w:rsidR="00165882" w:rsidRPr="004771BE" w:rsidRDefault="00165882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Timing of event and set up times:</w:t>
      </w:r>
    </w:p>
    <w:p w14:paraId="60887D4F" w14:textId="4AD06E5B" w:rsidR="2612934B" w:rsidRPr="004771BE" w:rsidRDefault="2612934B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 </w:t>
      </w:r>
      <w:r w:rsidR="00165882"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42FC1903" w14:textId="789179DE" w:rsidR="796CF38D" w:rsidRPr="004771BE" w:rsidRDefault="796CF38D" w:rsidP="796CF38D">
      <w:pPr>
        <w:rPr>
          <w:rFonts w:cs="Poppins"/>
          <w:color w:val="000000" w:themeColor="text1"/>
        </w:rPr>
      </w:pPr>
    </w:p>
    <w:p w14:paraId="32375E56" w14:textId="755A0D05" w:rsidR="00DC53EA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Other partners at event:</w:t>
      </w:r>
    </w:p>
    <w:p w14:paraId="040E1DB4" w14:textId="77777777" w:rsidR="00912105" w:rsidRPr="004771BE" w:rsidRDefault="00912105" w:rsidP="796CF38D">
      <w:pPr>
        <w:rPr>
          <w:rFonts w:cs="Poppins"/>
          <w:color w:val="000000" w:themeColor="text1"/>
        </w:rPr>
      </w:pPr>
    </w:p>
    <w:p w14:paraId="4567DCC3" w14:textId="519CBF5B" w:rsidR="00DC53EA" w:rsidRPr="004771BE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</w:p>
    <w:p w14:paraId="565C0F92" w14:textId="04C11814" w:rsidR="00DC53EA" w:rsidRPr="004771BE" w:rsidRDefault="00DC53EA" w:rsidP="796CF38D">
      <w:pPr>
        <w:rPr>
          <w:rFonts w:cs="Poppins"/>
          <w:color w:val="000000" w:themeColor="text1"/>
        </w:rPr>
      </w:pPr>
    </w:p>
    <w:p w14:paraId="7EC5644B" w14:textId="5ABE8A84" w:rsidR="00DC53EA" w:rsidRPr="004771BE" w:rsidRDefault="00DC53EA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Contact names </w:t>
      </w:r>
      <w:r w:rsidR="00B33B48" w:rsidRPr="004771BE">
        <w:rPr>
          <w:rFonts w:cs="Poppins"/>
          <w:color w:val="000000" w:themeColor="text1"/>
        </w:rPr>
        <w:t xml:space="preserve">&amp; emails </w:t>
      </w:r>
      <w:r w:rsidRPr="004771BE">
        <w:rPr>
          <w:rFonts w:cs="Poppins"/>
          <w:color w:val="000000" w:themeColor="text1"/>
        </w:rPr>
        <w:t>at other partner</w:t>
      </w:r>
      <w:r w:rsidR="00B33B48" w:rsidRPr="004771BE">
        <w:rPr>
          <w:rFonts w:cs="Poppins"/>
          <w:color w:val="000000" w:themeColor="text1"/>
        </w:rPr>
        <w:t xml:space="preserve"> organisations</w:t>
      </w:r>
      <w:r w:rsidRPr="004771BE">
        <w:rPr>
          <w:rFonts w:cs="Poppins"/>
          <w:color w:val="000000" w:themeColor="text1"/>
        </w:rPr>
        <w:t xml:space="preserve">: </w:t>
      </w:r>
    </w:p>
    <w:p w14:paraId="739D3E1B" w14:textId="64610B79" w:rsidR="796CF38D" w:rsidRPr="00912105" w:rsidRDefault="00DC53EA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7B6D75">
        <w:rPr>
          <w:rFonts w:cs="Poppins"/>
          <w:color w:val="000000" w:themeColor="text1"/>
        </w:rPr>
        <w:t>________</w:t>
      </w:r>
      <w:r w:rsidR="796CF38D" w:rsidRPr="004771BE">
        <w:rPr>
          <w:rFonts w:cs="Poppins"/>
        </w:rPr>
        <w:br w:type="page"/>
      </w:r>
    </w:p>
    <w:p w14:paraId="1347BC79" w14:textId="1A7814A6" w:rsidR="796CF38D" w:rsidRPr="004771BE" w:rsidRDefault="796CF38D" w:rsidP="796CF38D">
      <w:pPr>
        <w:rPr>
          <w:rFonts w:cs="Poppins"/>
          <w:color w:val="000000" w:themeColor="text1"/>
        </w:rPr>
      </w:pPr>
    </w:p>
    <w:p w14:paraId="0BF6902A" w14:textId="7775E70B" w:rsidR="007B73A0" w:rsidRPr="004771BE" w:rsidRDefault="007B73A0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Event </w:t>
      </w:r>
      <w:r w:rsidR="00B94C40" w:rsidRPr="004771BE">
        <w:rPr>
          <w:rFonts w:cs="Poppins"/>
          <w:color w:val="000000" w:themeColor="text1"/>
        </w:rPr>
        <w:t xml:space="preserve">format </w:t>
      </w:r>
      <w:r w:rsidRPr="004771BE">
        <w:rPr>
          <w:rFonts w:cs="Poppins"/>
          <w:color w:val="000000" w:themeColor="text1"/>
        </w:rPr>
        <w:t>outline:</w:t>
      </w:r>
    </w:p>
    <w:p w14:paraId="06A8C8F5" w14:textId="1E78B341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8268C9">
        <w:rPr>
          <w:rFonts w:cs="Poppins"/>
          <w:color w:val="000000" w:themeColor="text1"/>
        </w:rPr>
        <w:t>________</w:t>
      </w:r>
    </w:p>
    <w:p w14:paraId="23C31950" w14:textId="64A64F10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8268C9">
        <w:rPr>
          <w:rFonts w:cs="Poppins"/>
          <w:color w:val="000000" w:themeColor="text1"/>
        </w:rPr>
        <w:t>________</w:t>
      </w:r>
    </w:p>
    <w:p w14:paraId="0EAEC9E3" w14:textId="0265ED20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</w:t>
      </w:r>
      <w:r w:rsidR="008268C9">
        <w:rPr>
          <w:rFonts w:cs="Poppins"/>
          <w:color w:val="000000" w:themeColor="text1"/>
        </w:rPr>
        <w:t>________</w:t>
      </w:r>
    </w:p>
    <w:p w14:paraId="209804F1" w14:textId="77777777" w:rsidR="00B33B48" w:rsidRPr="004771BE" w:rsidRDefault="00B33B48" w:rsidP="796CF38D">
      <w:pPr>
        <w:rPr>
          <w:rFonts w:cs="Poppins"/>
          <w:color w:val="000000" w:themeColor="text1"/>
        </w:rPr>
      </w:pPr>
    </w:p>
    <w:p w14:paraId="5A50AE90" w14:textId="42524E15" w:rsidR="00165882" w:rsidRDefault="00165882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Primary objective:</w:t>
      </w:r>
    </w:p>
    <w:p w14:paraId="7B63305A" w14:textId="77777777" w:rsidR="008268C9" w:rsidRPr="004771BE" w:rsidRDefault="008268C9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</w:p>
    <w:p w14:paraId="6FCC3635" w14:textId="26AAE7C1" w:rsidR="00165882" w:rsidRDefault="007B73A0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</w:t>
      </w:r>
      <w:r w:rsidR="008268C9">
        <w:rPr>
          <w:rFonts w:cs="Poppins"/>
          <w:color w:val="000000" w:themeColor="text1"/>
        </w:rPr>
        <w:t>_________</w:t>
      </w:r>
    </w:p>
    <w:p w14:paraId="4EA6785E" w14:textId="77777777" w:rsidR="008268C9" w:rsidRPr="004771BE" w:rsidRDefault="008268C9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</w:p>
    <w:p w14:paraId="3F1D1111" w14:textId="77777777" w:rsidR="008268C9" w:rsidRDefault="008268C9" w:rsidP="796CF38D">
      <w:pPr>
        <w:rPr>
          <w:rFonts w:cs="Poppins"/>
          <w:color w:val="000000" w:themeColor="text1"/>
        </w:rPr>
      </w:pPr>
    </w:p>
    <w:p w14:paraId="63476E66" w14:textId="4B66E65F" w:rsidR="007B73A0" w:rsidRPr="004771BE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Number of attendees expected</w:t>
      </w:r>
      <w:r w:rsidR="00165882" w:rsidRPr="004771BE">
        <w:rPr>
          <w:rFonts w:cs="Poppins"/>
          <w:color w:val="000000" w:themeColor="text1"/>
        </w:rPr>
        <w:t xml:space="preserve"> to attend</w:t>
      </w:r>
      <w:r w:rsidRPr="004771BE">
        <w:rPr>
          <w:rFonts w:cs="Poppins"/>
          <w:color w:val="000000" w:themeColor="text1"/>
        </w:rPr>
        <w:t>: _______________________________________________________</w:t>
      </w:r>
      <w:r w:rsidR="00883C4D">
        <w:rPr>
          <w:rFonts w:cs="Poppins"/>
          <w:color w:val="000000" w:themeColor="text1"/>
        </w:rPr>
        <w:t>_________</w:t>
      </w:r>
    </w:p>
    <w:p w14:paraId="29D9EC6F" w14:textId="285021D6" w:rsidR="007B73A0" w:rsidRPr="004771BE" w:rsidRDefault="007B73A0" w:rsidP="796CF38D">
      <w:pPr>
        <w:rPr>
          <w:rFonts w:cs="Poppins"/>
          <w:color w:val="000000" w:themeColor="text1"/>
        </w:rPr>
      </w:pPr>
    </w:p>
    <w:p w14:paraId="252EDB79" w14:textId="2F4550E4" w:rsidR="007B73A0" w:rsidRPr="004771BE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Number of host organisation volunteers/staff </w:t>
      </w:r>
      <w:r w:rsidR="00165882" w:rsidRPr="004771BE">
        <w:rPr>
          <w:rFonts w:cs="Poppins"/>
          <w:color w:val="000000" w:themeColor="text1"/>
        </w:rPr>
        <w:t>expected to attend</w:t>
      </w:r>
      <w:r w:rsidRPr="004771BE">
        <w:rPr>
          <w:rFonts w:cs="Poppins"/>
          <w:color w:val="000000" w:themeColor="text1"/>
        </w:rPr>
        <w:t>:</w:t>
      </w:r>
    </w:p>
    <w:p w14:paraId="6327CD28" w14:textId="1721A0BB" w:rsidR="007B73A0" w:rsidRPr="004771BE" w:rsidRDefault="007B73A0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</w:t>
      </w:r>
      <w:r w:rsidR="00883C4D">
        <w:rPr>
          <w:rFonts w:cs="Poppins"/>
          <w:color w:val="000000" w:themeColor="text1"/>
        </w:rPr>
        <w:t>_________</w:t>
      </w:r>
    </w:p>
    <w:p w14:paraId="29166613" w14:textId="77777777" w:rsidR="007B73A0" w:rsidRPr="004771BE" w:rsidRDefault="007B73A0" w:rsidP="796CF38D">
      <w:pPr>
        <w:rPr>
          <w:rFonts w:cs="Poppins"/>
          <w:color w:val="000000" w:themeColor="text1"/>
        </w:rPr>
      </w:pPr>
    </w:p>
    <w:p w14:paraId="33ACDABB" w14:textId="56CCBF4F" w:rsidR="00B33B48" w:rsidRPr="004771BE" w:rsidRDefault="007B73A0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Resources required </w:t>
      </w:r>
      <w:proofErr w:type="gramStart"/>
      <w:r w:rsidRPr="004771BE">
        <w:rPr>
          <w:rFonts w:cs="Poppins"/>
          <w:color w:val="000000" w:themeColor="text1"/>
        </w:rPr>
        <w:t>e.g.</w:t>
      </w:r>
      <w:proofErr w:type="gramEnd"/>
      <w:r w:rsidRPr="004771BE">
        <w:rPr>
          <w:rFonts w:cs="Poppins"/>
          <w:color w:val="000000" w:themeColor="text1"/>
        </w:rPr>
        <w:t xml:space="preserve"> </w:t>
      </w:r>
      <w:r w:rsidR="00B33B48" w:rsidRPr="004771BE">
        <w:rPr>
          <w:rFonts w:cs="Poppins"/>
          <w:color w:val="000000" w:themeColor="text1"/>
        </w:rPr>
        <w:t>v</w:t>
      </w:r>
      <w:r w:rsidRPr="004771BE">
        <w:rPr>
          <w:rFonts w:cs="Poppins"/>
          <w:color w:val="000000" w:themeColor="text1"/>
        </w:rPr>
        <w:t xml:space="preserve">an, Benthyg items, </w:t>
      </w:r>
      <w:r w:rsidR="00B33B48" w:rsidRPr="004771BE">
        <w:rPr>
          <w:rFonts w:cs="Poppins"/>
          <w:color w:val="000000" w:themeColor="text1"/>
        </w:rPr>
        <w:t>r</w:t>
      </w:r>
      <w:r w:rsidRPr="004771BE">
        <w:rPr>
          <w:rFonts w:cs="Poppins"/>
          <w:color w:val="000000" w:themeColor="text1"/>
        </w:rPr>
        <w:t xml:space="preserve">epairers, </w:t>
      </w:r>
      <w:r w:rsidR="00B33B48" w:rsidRPr="004771BE">
        <w:rPr>
          <w:rFonts w:cs="Poppins"/>
          <w:color w:val="000000" w:themeColor="text1"/>
        </w:rPr>
        <w:t>v</w:t>
      </w:r>
      <w:r w:rsidRPr="004771BE">
        <w:rPr>
          <w:rFonts w:cs="Poppins"/>
          <w:color w:val="000000" w:themeColor="text1"/>
        </w:rPr>
        <w:t xml:space="preserve">olunteers, </w:t>
      </w:r>
      <w:r w:rsidR="00B33B48" w:rsidRPr="004771BE">
        <w:rPr>
          <w:rFonts w:cs="Poppins"/>
          <w:color w:val="000000" w:themeColor="text1"/>
        </w:rPr>
        <w:t>g</w:t>
      </w:r>
      <w:r w:rsidRPr="004771BE">
        <w:rPr>
          <w:rFonts w:cs="Poppins"/>
          <w:color w:val="000000" w:themeColor="text1"/>
        </w:rPr>
        <w:t>azebo</w:t>
      </w:r>
      <w:r w:rsidR="00B33B48" w:rsidRPr="004771BE">
        <w:rPr>
          <w:rFonts w:cs="Poppins"/>
          <w:color w:val="000000" w:themeColor="text1"/>
        </w:rPr>
        <w:t>, posters</w:t>
      </w:r>
      <w:r w:rsidRPr="004771BE">
        <w:rPr>
          <w:rFonts w:cs="Poppins"/>
          <w:color w:val="000000" w:themeColor="text1"/>
        </w:rPr>
        <w:t>:</w:t>
      </w:r>
    </w:p>
    <w:p w14:paraId="6C267466" w14:textId="7BF6D750" w:rsidR="00165882" w:rsidRDefault="00B33B48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__________________________________________________________________________________________________________________________</w:t>
      </w:r>
      <w:r w:rsidR="00883C4D">
        <w:rPr>
          <w:rFonts w:cs="Poppins"/>
          <w:color w:val="000000" w:themeColor="text1"/>
        </w:rPr>
        <w:t>_________</w:t>
      </w:r>
    </w:p>
    <w:p w14:paraId="27BA1144" w14:textId="77777777" w:rsidR="00883C4D" w:rsidRDefault="00883C4D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</w:p>
    <w:p w14:paraId="235F7929" w14:textId="77777777" w:rsidR="00883C4D" w:rsidRPr="004771BE" w:rsidRDefault="00883C4D" w:rsidP="796CF38D">
      <w:pPr>
        <w:pBdr>
          <w:bottom w:val="single" w:sz="12" w:space="1" w:color="auto"/>
        </w:pBdr>
        <w:rPr>
          <w:rFonts w:cs="Poppins"/>
          <w:color w:val="000000" w:themeColor="text1"/>
        </w:rPr>
      </w:pPr>
    </w:p>
    <w:p w14:paraId="7788B433" w14:textId="61D4CF19" w:rsidR="00B33B48" w:rsidRPr="004771BE" w:rsidRDefault="00B33B48" w:rsidP="796CF38D">
      <w:pPr>
        <w:rPr>
          <w:rFonts w:cs="Poppins"/>
          <w:color w:val="000000" w:themeColor="text1"/>
        </w:rPr>
      </w:pPr>
    </w:p>
    <w:p w14:paraId="6AEA0204" w14:textId="3B9E8051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Parking and transport information:</w:t>
      </w:r>
    </w:p>
    <w:p w14:paraId="7AA7A58E" w14:textId="44A6B9F5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</w:t>
      </w:r>
    </w:p>
    <w:p w14:paraId="669D9B25" w14:textId="13C42F7D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</w:t>
      </w:r>
    </w:p>
    <w:p w14:paraId="1E1745C4" w14:textId="527A6316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</w:t>
      </w:r>
    </w:p>
    <w:p w14:paraId="5F180D8E" w14:textId="6E422F39" w:rsidR="00B33B48" w:rsidRPr="004771BE" w:rsidRDefault="00B33B48" w:rsidP="796CF38D">
      <w:pPr>
        <w:rPr>
          <w:rFonts w:cs="Poppins"/>
          <w:color w:val="000000" w:themeColor="text1"/>
        </w:rPr>
      </w:pPr>
    </w:p>
    <w:p w14:paraId="6322E8C2" w14:textId="6F643D39" w:rsidR="007B73A0" w:rsidRPr="004771BE" w:rsidRDefault="00165882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Date</w:t>
      </w:r>
      <w:r w:rsidR="00B33B48" w:rsidRPr="004771BE">
        <w:rPr>
          <w:rFonts w:cs="Poppins"/>
          <w:color w:val="000000" w:themeColor="text1"/>
        </w:rPr>
        <w:t xml:space="preserve"> to start </w:t>
      </w:r>
      <w:r w:rsidR="10860218" w:rsidRPr="004771BE">
        <w:rPr>
          <w:rFonts w:cs="Poppins"/>
          <w:color w:val="auto"/>
        </w:rPr>
        <w:t xml:space="preserve">bilingual </w:t>
      </w:r>
      <w:r w:rsidR="00B33B48" w:rsidRPr="004771BE">
        <w:rPr>
          <w:rFonts w:cs="Poppins"/>
          <w:color w:val="000000" w:themeColor="text1"/>
        </w:rPr>
        <w:t>comms (event details must be confirmed in writing before comms can start):</w:t>
      </w:r>
    </w:p>
    <w:p w14:paraId="0670E651" w14:textId="73731C44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</w:t>
      </w:r>
    </w:p>
    <w:p w14:paraId="4D0A916F" w14:textId="3E4A9566" w:rsidR="08A52376" w:rsidRPr="004771BE" w:rsidRDefault="08A52376" w:rsidP="796CF38D">
      <w:pPr>
        <w:rPr>
          <w:rFonts w:cs="Poppins"/>
          <w:color w:val="000000" w:themeColor="text1"/>
        </w:rPr>
      </w:pPr>
    </w:p>
    <w:p w14:paraId="2544B0FF" w14:textId="7E09E407" w:rsidR="08A52376" w:rsidRPr="004771BE" w:rsidRDefault="08A52376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 xml:space="preserve">Social media handles, </w:t>
      </w:r>
      <w:proofErr w:type="gramStart"/>
      <w:r w:rsidRPr="004771BE">
        <w:rPr>
          <w:rFonts w:cs="Poppins"/>
          <w:color w:val="000000" w:themeColor="text1"/>
        </w:rPr>
        <w:t>tags</w:t>
      </w:r>
      <w:proofErr w:type="gramEnd"/>
      <w:r w:rsidRPr="004771BE">
        <w:rPr>
          <w:rFonts w:cs="Poppins"/>
          <w:color w:val="000000" w:themeColor="text1"/>
        </w:rPr>
        <w:t xml:space="preserve"> and groups to share in:</w:t>
      </w:r>
    </w:p>
    <w:p w14:paraId="06476669" w14:textId="4772BCFC" w:rsidR="00B33B48" w:rsidRPr="004771BE" w:rsidRDefault="00B33B48" w:rsidP="796CF38D">
      <w:pPr>
        <w:rPr>
          <w:rFonts w:cs="Poppins"/>
          <w:color w:val="000000" w:themeColor="text1"/>
        </w:rPr>
      </w:pPr>
      <w:r w:rsidRPr="004771BE">
        <w:rPr>
          <w:rFonts w:cs="Poppins"/>
          <w:color w:val="000000" w:themeColor="text1"/>
        </w:rPr>
        <w:t>__________________________________________________________________________________________________________________________</w:t>
      </w:r>
    </w:p>
    <w:p w14:paraId="79FFACAE" w14:textId="51315D22" w:rsidR="007B73A0" w:rsidRDefault="007B73A0" w:rsidP="796CF38D">
      <w:pPr>
        <w:rPr>
          <w:rFonts w:cs="Poppins"/>
          <w:color w:val="000000" w:themeColor="text1"/>
        </w:rPr>
      </w:pPr>
    </w:p>
    <w:p w14:paraId="7D31F7D9" w14:textId="17C8ED36" w:rsidR="007B6D75" w:rsidRPr="004771BE" w:rsidRDefault="007B6D75" w:rsidP="796CF38D">
      <w:pPr>
        <w:rPr>
          <w:rFonts w:cs="Poppins"/>
          <w:color w:val="000000" w:themeColor="text1"/>
        </w:rPr>
      </w:pPr>
      <w:r w:rsidRPr="007B6D75">
        <w:rPr>
          <w:rFonts w:cs="Poppins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A5EDCF" wp14:editId="29C83D93">
                <wp:simplePos x="0" y="0"/>
                <wp:positionH relativeFrom="margin">
                  <wp:align>left</wp:align>
                </wp:positionH>
                <wp:positionV relativeFrom="paragraph">
                  <wp:posOffset>389255</wp:posOffset>
                </wp:positionV>
                <wp:extent cx="6546850" cy="1404620"/>
                <wp:effectExtent l="0" t="0" r="2540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14046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84748" w14:textId="77777777" w:rsidR="007B6D75" w:rsidRPr="007B6D75" w:rsidRDefault="007B6D75" w:rsidP="007B6D75">
                            <w:pPr>
                              <w:jc w:val="center"/>
                              <w:rPr>
                                <w:color w:val="auto"/>
                              </w:rPr>
                            </w:pPr>
                            <w:r w:rsidRPr="007B6D75">
                              <w:rPr>
                                <w:color w:val="auto"/>
                              </w:rPr>
                              <w:t>Please note we cannot guarantee our availability or start publicising the event until we have received written confirmation of these details.</w:t>
                            </w:r>
                          </w:p>
                          <w:p w14:paraId="16E37C8F" w14:textId="77777777" w:rsidR="007B6D75" w:rsidRPr="007B6D75" w:rsidRDefault="007B6D75" w:rsidP="007B6D7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</w:rPr>
                            </w:pPr>
                          </w:p>
                          <w:p w14:paraId="00FE31A7" w14:textId="302E46E7" w:rsidR="007B6D75" w:rsidRPr="007B6D75" w:rsidRDefault="007B6D75" w:rsidP="007B6D7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</w:rPr>
                            </w:pPr>
                            <w:r w:rsidRPr="007B6D75">
                              <w:rPr>
                                <w:b/>
                                <w:bCs/>
                                <w:color w:val="auto"/>
                              </w:rPr>
                              <w:t>Events must be confirmed in writing at least 7 days in adv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A5E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0.65pt;width:515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" fillcolor="#ffd966 [1943]">
                <v:textbox style="mso-fit-shape-to-text:t">
                  <w:txbxContent>
                    <w:p w14:paraId="53484748" w14:textId="77777777" w:rsidR="007B6D75" w:rsidRPr="007B6D75" w:rsidRDefault="007B6D75" w:rsidP="007B6D75">
                      <w:pPr>
                        <w:jc w:val="center"/>
                        <w:rPr>
                          <w:color w:val="auto"/>
                        </w:rPr>
                      </w:pPr>
                      <w:r w:rsidRPr="007B6D75">
                        <w:rPr>
                          <w:color w:val="auto"/>
                        </w:rPr>
                        <w:t>Please note we cannot guarantee our availability or start publicising the event until we have received written confirmation of these details.</w:t>
                      </w:r>
                    </w:p>
                    <w:p w14:paraId="16E37C8F" w14:textId="77777777" w:rsidR="007B6D75" w:rsidRPr="007B6D75" w:rsidRDefault="007B6D75" w:rsidP="007B6D75">
                      <w:pPr>
                        <w:jc w:val="center"/>
                        <w:rPr>
                          <w:b/>
                          <w:bCs/>
                          <w:color w:val="auto"/>
                        </w:rPr>
                      </w:pPr>
                    </w:p>
                    <w:p w14:paraId="00FE31A7" w14:textId="302E46E7" w:rsidR="007B6D75" w:rsidRPr="007B6D75" w:rsidRDefault="007B6D75" w:rsidP="007B6D75">
                      <w:pPr>
                        <w:jc w:val="center"/>
                        <w:rPr>
                          <w:b/>
                          <w:bCs/>
                          <w:color w:val="auto"/>
                        </w:rPr>
                      </w:pPr>
                      <w:r w:rsidRPr="007B6D75">
                        <w:rPr>
                          <w:b/>
                          <w:bCs/>
                          <w:color w:val="auto"/>
                        </w:rPr>
                        <w:t>Events must be confirmed in writing at least 7 days in advanc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47BCB99" w14:textId="77777777" w:rsidR="007B73A0" w:rsidRPr="004771BE" w:rsidRDefault="007B73A0" w:rsidP="796CF38D">
      <w:pPr>
        <w:rPr>
          <w:rFonts w:cs="Poppins"/>
          <w:color w:val="000000" w:themeColor="text1"/>
        </w:rPr>
      </w:pPr>
    </w:p>
    <w:p w14:paraId="66FD4E3B" w14:textId="3F612CA8" w:rsidR="007B73A0" w:rsidRPr="004771BE" w:rsidRDefault="007B73A0" w:rsidP="796CF38D">
      <w:pPr>
        <w:jc w:val="center"/>
        <w:rPr>
          <w:rFonts w:cs="Poppins"/>
          <w:b/>
          <w:bCs/>
          <w:color w:val="000000" w:themeColor="text1"/>
          <w:u w:val="single"/>
        </w:rPr>
      </w:pPr>
      <w:r w:rsidRPr="004771BE">
        <w:rPr>
          <w:rFonts w:cs="Poppins"/>
          <w:b/>
          <w:bCs/>
          <w:color w:val="000000" w:themeColor="text1"/>
          <w:u w:val="single"/>
        </w:rPr>
        <w:lastRenderedPageBreak/>
        <w:t xml:space="preserve"> </w:t>
      </w:r>
    </w:p>
    <w:sectPr w:rsidR="007B73A0" w:rsidRPr="004771BE" w:rsidSect="004771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EFBFB" w14:textId="77777777" w:rsidR="00565C37" w:rsidRDefault="00565C37" w:rsidP="00565C37">
      <w:r>
        <w:separator/>
      </w:r>
    </w:p>
  </w:endnote>
  <w:endnote w:type="continuationSeparator" w:id="0">
    <w:p w14:paraId="3A3D0B92" w14:textId="77777777" w:rsidR="00565C37" w:rsidRDefault="00565C37" w:rsidP="00565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A3748" w14:textId="77777777" w:rsidR="001876EE" w:rsidRDefault="001876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7DC26" w14:textId="77777777" w:rsidR="001876EE" w:rsidRDefault="001876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17417" w14:textId="77777777" w:rsidR="001876EE" w:rsidRDefault="001876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CA900" w14:textId="77777777" w:rsidR="00565C37" w:rsidRDefault="00565C37" w:rsidP="00565C37">
      <w:r>
        <w:separator/>
      </w:r>
    </w:p>
  </w:footnote>
  <w:footnote w:type="continuationSeparator" w:id="0">
    <w:p w14:paraId="58306F62" w14:textId="77777777" w:rsidR="00565C37" w:rsidRDefault="00565C37" w:rsidP="00565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FF153" w14:textId="37F58649" w:rsidR="001876EE" w:rsidRDefault="001876EE">
    <w:pPr>
      <w:pStyle w:val="Header"/>
    </w:pPr>
    <w:r>
      <w:rPr>
        <w:noProof/>
      </w:rPr>
      <w:pict w14:anchorId="5017B13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D4D5" w14:textId="5A5158F1" w:rsidR="00565C37" w:rsidRDefault="001876EE" w:rsidP="00565C37">
    <w:pPr>
      <w:pStyle w:val="Header"/>
      <w:tabs>
        <w:tab w:val="clear" w:pos="4513"/>
        <w:tab w:val="clear" w:pos="9026"/>
        <w:tab w:val="left" w:pos="6030"/>
      </w:tabs>
    </w:pPr>
    <w:r>
      <w:rPr>
        <w:noProof/>
      </w:rPr>
      <w:pict w14:anchorId="316713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208E3" w14:textId="6B30B6EF" w:rsidR="001876EE" w:rsidRDefault="001876EE">
    <w:pPr>
      <w:pStyle w:val="Header"/>
    </w:pPr>
    <w:r>
      <w:rPr>
        <w:noProof/>
      </w:rPr>
      <w:pict w14:anchorId="396B79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tjQ1MTI1NjK0MDNT0lEKTi0uzszPAykwrAUAlVNcmywAAAA="/>
  </w:docVars>
  <w:rsids>
    <w:rsidRoot w:val="007B73A0"/>
    <w:rsid w:val="00165882"/>
    <w:rsid w:val="001876EE"/>
    <w:rsid w:val="00233E75"/>
    <w:rsid w:val="004771BE"/>
    <w:rsid w:val="00533245"/>
    <w:rsid w:val="00565C37"/>
    <w:rsid w:val="007010C1"/>
    <w:rsid w:val="007B6D75"/>
    <w:rsid w:val="007B73A0"/>
    <w:rsid w:val="008268C9"/>
    <w:rsid w:val="00883C4D"/>
    <w:rsid w:val="00912105"/>
    <w:rsid w:val="00912962"/>
    <w:rsid w:val="00B33B48"/>
    <w:rsid w:val="00B94C40"/>
    <w:rsid w:val="00CB5E78"/>
    <w:rsid w:val="00DC53EA"/>
    <w:rsid w:val="019BA1C4"/>
    <w:rsid w:val="022A86D5"/>
    <w:rsid w:val="06B68BDE"/>
    <w:rsid w:val="08A52376"/>
    <w:rsid w:val="0971DC81"/>
    <w:rsid w:val="09EE2CA0"/>
    <w:rsid w:val="0A48E15D"/>
    <w:rsid w:val="0D80821F"/>
    <w:rsid w:val="0F312311"/>
    <w:rsid w:val="10860218"/>
    <w:rsid w:val="154109AA"/>
    <w:rsid w:val="17BE150E"/>
    <w:rsid w:val="18C334C6"/>
    <w:rsid w:val="1A0C3DF0"/>
    <w:rsid w:val="1A5F0527"/>
    <w:rsid w:val="1A7BC33E"/>
    <w:rsid w:val="1CEE987B"/>
    <w:rsid w:val="1DB334E7"/>
    <w:rsid w:val="2612934B"/>
    <w:rsid w:val="27411DE9"/>
    <w:rsid w:val="29A89809"/>
    <w:rsid w:val="2A78BEAB"/>
    <w:rsid w:val="2ABB8830"/>
    <w:rsid w:val="2CCE7543"/>
    <w:rsid w:val="2D1275A9"/>
    <w:rsid w:val="2ED0B2F9"/>
    <w:rsid w:val="30E8002F"/>
    <w:rsid w:val="31DBC322"/>
    <w:rsid w:val="3DE45D11"/>
    <w:rsid w:val="3F3DD491"/>
    <w:rsid w:val="423FA5F2"/>
    <w:rsid w:val="43A2A39D"/>
    <w:rsid w:val="444B93CC"/>
    <w:rsid w:val="4777D971"/>
    <w:rsid w:val="4C43D8A1"/>
    <w:rsid w:val="50F55278"/>
    <w:rsid w:val="5A01E1C4"/>
    <w:rsid w:val="5B9DB225"/>
    <w:rsid w:val="5D8E20E5"/>
    <w:rsid w:val="5F9B3A2F"/>
    <w:rsid w:val="5FA0FCA6"/>
    <w:rsid w:val="5FE4C4A5"/>
    <w:rsid w:val="62E3F885"/>
    <w:rsid w:val="632CFA15"/>
    <w:rsid w:val="679E414B"/>
    <w:rsid w:val="67BAFF62"/>
    <w:rsid w:val="693A11AC"/>
    <w:rsid w:val="69C9AC73"/>
    <w:rsid w:val="6A831AD6"/>
    <w:rsid w:val="6BC9A500"/>
    <w:rsid w:val="74572517"/>
    <w:rsid w:val="74BEB252"/>
    <w:rsid w:val="796CF38D"/>
    <w:rsid w:val="7BC6A06D"/>
    <w:rsid w:val="7D28D1F4"/>
    <w:rsid w:val="7D985742"/>
    <w:rsid w:val="7EFE4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1643C21"/>
  <w15:chartTrackingRefBased/>
  <w15:docId w15:val="{6AEB8106-AD10-4D46-AC96-F5B5E0DC5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oppins" w:eastAsiaTheme="minorHAnsi" w:hAnsi="Poppins" w:cs="Times New Roman (Body CS)"/>
        <w:color w:val="28B9C6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129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9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9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9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96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5C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C37"/>
  </w:style>
  <w:style w:type="paragraph" w:styleId="Footer">
    <w:name w:val="footer"/>
    <w:basedOn w:val="Normal"/>
    <w:link w:val="FooterChar"/>
    <w:uiPriority w:val="99"/>
    <w:unhideWhenUsed/>
    <w:rsid w:val="00565C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Props1.xml><?xml version="1.0" encoding="utf-8"?>
<ds:datastoreItem xmlns:ds="http://schemas.openxmlformats.org/officeDocument/2006/customXml" ds:itemID="{6E0F6510-5F50-44B8-BB75-D12ABBDD90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449A60-D902-4D06-9BBC-A2B391D76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75A152-F8EE-45DD-8611-7F8ABE3F7033}">
  <ds:schemaRefs>
    <ds:schemaRef ds:uri="http://schemas.microsoft.com/office/2006/metadata/properties"/>
    <ds:schemaRef ds:uri="http://schemas.microsoft.com/office/infopath/2007/PartnerControls"/>
    <ds:schemaRef ds:uri="e19a48e9-fb93-464c-93bd-69ef17485145"/>
    <ds:schemaRef ds:uri="03372793-803f-4751-8071-2e95708973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04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 Smillie</dc:creator>
  <cp:keywords/>
  <dc:description/>
  <cp:lastModifiedBy>Francesca Williams</cp:lastModifiedBy>
  <cp:revision>18</cp:revision>
  <dcterms:created xsi:type="dcterms:W3CDTF">2021-08-16T08:17:00Z</dcterms:created>
  <dcterms:modified xsi:type="dcterms:W3CDTF">2022-06-1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